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VERY_AGGRESSIVE)</w:t>
      </w:r>
      <w:r>
        <w:t xml:space="preserve"> </w:t>
      </w:r>
      <w:r>
        <w:t xml:space="preserve">มาตรฐานสากลด้านเทคโนโลยีคอมพิวเตอร์และดิจิทัล</w:t>
      </w:r>
      <w:r>
        <w:t xml:space="preserve"> </w:t>
      </w:r>
      <w:r>
        <w:t xml:space="preserve">26</w:t>
      </w:r>
      <w:r>
        <w:t xml:space="preserve"> </w:t>
      </w:r>
      <w:r>
        <w:t xml:space="preserve">ม.ค.</w:t>
      </w:r>
      <w:r>
        <w:t xml:space="preserve"> </w:t>
      </w:r>
      <w:r>
        <w:t xml:space="preserve">2566</w:t>
      </w:r>
    </w:p>
    <w:p>
      <w:pPr>
        <w:pStyle w:val="Date"/>
      </w:pPr>
      <w:r>
        <w:t xml:space="preserve">วันอาทิตย์ที่</w:t>
      </w:r>
      <w:r>
        <w:t xml:space="preserve"> </w:t>
      </w:r>
      <w:r>
        <w:t xml:space="preserve">14</w:t>
      </w:r>
      <w:r>
        <w:t xml:space="preserve"> </w:t>
      </w:r>
      <w:r>
        <w:t xml:space="preserve">พฤษภาคม</w:t>
      </w:r>
      <w:r>
        <w:t xml:space="preserve"> </w:t>
      </w:r>
      <w:r>
        <w:t xml:space="preserve">2566</w:t>
      </w:r>
      <w:r>
        <w:t xml:space="preserve"> </w:t>
      </w:r>
      <w:r>
        <w:t xml:space="preserve">เวลา</w:t>
      </w:r>
      <w:r>
        <w:t xml:space="preserve"> </w:t>
      </w:r>
      <w:r>
        <w:t xml:space="preserve">18.0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ร่างกายด้วยนะคะ      สัปดาห์นี้นะคะเรา   มาเรียน     มาตรฐาน นะคะว่า โมเดล  เรามีโมเดลอะไรบ้างนะคะเราก็จะมาดูว่า ไปถามตัวไหน ทำหน้าที่อะไร  หน่วยงานไหนเป็นคนสร้างขึ้น เราใช้กับ งานประเภทไหนบ้าง  ถึงเราจะมาดูอีกว่า อาจจะมีบางโมเดลที่เรายังไม่ได้เรียน ลงรายละเอียด   มาดูกัน   วัตถุประสงค์นะคะที่จะเรียนนะคะในครั้งนี้ หาว่ามีอะไรบ้าง    แล้วก็จะมี ธรรมาภิบาล   สารสนเทศ          โครงสร้างของเขาเอง    ธรรมาภิบาลทางด้านสนเทศของเราเนี่ย มีองค์ประกอบอะไรบ้าง สิ่งที่เกี่ยวข้อง กรณีที่ทำในรูปแบบ อุตสาหกรรม สถานที่เข้าไปจับ กรณีที่มี ภาษาคำไม่ว่าจะเป็นอุตสาหกรรมการผลิต  อุตสาหกรรม เกี่ยวกับการให้บริการ  ว่าเขามี แนวทาง อย่างไร ให้แต่ละ อุตสาหกรรมผู้บริหารผู้ปฏิบัติ ทำอะไรได้บ้าง   คราวนี้ก็จะมาดู โมเดล วิธีสร้าง ขึ้นรวมถึง อ้างอิงว่า มี บริษัท หน่วยงาน มังกรไหนบ้างพี่ ทางขึ้น  แล้ว ได้นำตัวมาตรฐานเหล่านี้ไปใช้    การเลือกใช้งาน  โมเดล    งานของเราไหม องค์กรของเราหรือเปล่า นะคะ จัดมา  เอามาดู ข้อจำกัด 2 ตัว  มาตรฐาน ถามว่า  มาตรฐานที่เธอใช้ ต่างๆเนี่ยเขาจะมี ข้อจำกัดอะไรบ้าง เริ่มแรก  มาตรฐานเนี่ยบางตัวอาจ จะไม่     วงจร  มาตรฐาน   มาตรฐานเกี่ยวกับ การตรวจคุณภาพ อาหารเกี่ยวกับ มีสารสนเทศ ซึ่งมันก็จะไม่ครบ ตามกระบวนการของ ทำงาน   แต่ละองค์กร  ก็สามารถ   ตัวมาตรฐานตัวไหน ที่มัน  แผนก เหมาะกับงาน บอกกับองค์กรของเรามาใช้  ไม่มี กระบวนการ ข้าวตู ขั้นตอน  รูปแบบ  สร้าง  การเช็ค ต้องปฏิบัติ อันไหน หรือว่าตัว  อาจจะมีข้อจำกัดพวกนี้เข้ามา นะคะ   รวมถึง  ตัวโมเดลของเราเนี่ย  บังอาจ  น่าจะมีทั้งรูปแบบ สามารถยืดหยุ่น หยุดได้ไหมใช้กับโครงการนี้หรือว่ามีการ  ไหนได้ หรือ     ต้องทำตามกระบวนการนี้ 1 2 3  หรือไปกลับ โทริโกะ   นะคะ   เข้ามาดูอีก  ตาม ทางที่วางไว้ไหม   องค์ประกอบหลักหรือว่า ความสำคัญของเรา  กฎหมาย   หรือว่าเป็นลักษณะ   ปูดำ แล้วก็วัฒนธรรม  เราก็ทำการ    รวม  สิ่งเหล่านี้เข้ามา เพื่อให้เป็นตัว ธรรมาภิบาล  งานของเราเนี่ย มีวัตถุประสงค์มีจุดมุ่งหมายอย่างไรทำตาม กฎหมายไหม  ตาม กระบวนการ  แล้วก็  ตามวัฒนธรรมองค์กร    เราก็จะมาดูโคโยตี้โมเดลของเรา  น่าจะมีทั้งหมด 5 ขั้นตอน nationtv ตั้งแต่เริ่มต้น   ความหมายนะคะ  คุณภาพ เราก็ มองแล้วก็พัฒนา  ไหนที่ไม่ต้องมีการประ แก้ไขนั้นเอง 5 ขั้นตอน เริ่มแรกมีเขี้ยว นะคะ ตั้งแต่   บัตรงานนะคะ แล้วก็พูด  การทำงานต่างๆ  เป็นขั้นตอนที่ 2 ก็จะเป็นเกี่ยวกับ  ขั้นตอน  การทำงานนั่นแหละว่าจะมีการ   การควบคุมโดยใช้   ใช้ทรัพยากรตัวไหน  มาดูแลให้มัน  โครงการ   นะคะที่สร้างขึ้น  อ***** ราคาก็จะเป็นลักษณะ      คือขั้นตอน   การจัดโปร โอนให้ตรงกับงานนะคะ การจัดทรัพยากร  ไม่เพียงพอให้  นั่นเอง ก็อันที่ 4 Quality Management   ว่าจะเปลี่ยนกะ      กรณีที่ อาจจะ  จำนวน    โครงการของเราเนี่ย  เราก็ต้องมีตัว เครื่องมือ    มันเกินตัวงบประมาณที่เราแจ้งไว้ไหม   พยากรณ์ที่เรามีหรือเปล่า      นะคะ จะสามารถที่จะ ดำเนินโครงการต่อไปได้ไหม หรือกรณี   มีการประ แก้ไขเพื่อให้  การดำเนินงานของเราเนี่ย  อันนี้จะเป็นตัว โมเดลหนึ่งที่มา  กระบวนการการทำงานในองค์กร       ฝันว่าเราจะมาดู สิ่งสำคัญแล้วก็ ความจำเป็น ในการใช้  หรือว่าการนำตัวโมเดลของเราเนี่ยมาใช้งาน มันต้องมีสิ่งใดบ้าง   อันดับแรกแน่นอนก็คือ แผนธุรกิจ     จะต้องมีการวางแผนธุรกิจ แผนธุรกิจ ผ่านมาแล้วก็เป็นแผนทางเทคโนโลยีสารสนเทศ   การทำงาน องค์กรของหน่วยงาน  แล้วก็ต้องมี Batman     พยากรณ์อากาศ ที่เรานำมาใช้มี ว่าเรามีทรัพยากรตอนนี้  เท่าไหร่   กรรม   ว่าตัวเครื่องมือหรือว่า    ปีที่คอย support   เราก็  ก็คือ มีแผน รายการ ทำตัวให้มีสารสนเทศของเราเนี่ย ไปปฏิบัติ  รวมสิ   ต้องการ ความเสี่ยง ธรรมชาติ    อาจจะส่งผลกระทบต่อกระบวนการทำงาน สารสนเทศ   กระบวนการ         ต้องมี แล้วก็มีการวัด  เหมือน เราทำงาน   ต้องมีการวัดประสิทธิ์ อาบด้วย ทำงาน  ทำงานวันนึง   งานไปกี่จ๊อบ      นางสาวเหมือนกันเรียนหนังสือไปแต่ รักเธอ เราจะสามารถวัดประสิทธิภาพ แต่ละรายวิชายังไงก็ต้องมีการต่อ     เปลี่ยนไปแล้ว อะไร เท่าไหร่  ทำงานก็ต้องมีการวัดประสิทธิภาพประสิทธิผลด้วย          กรณีที่เราเป็นบริษัทหรือว่าหน่วยงาน   พี่อ่าน     อาจจะใช้หน่วยงานภายนอกมาช่วยสนับสนุน support      ตัวอย่าง  มีที่แปลงพวกบริษัท  จะเป็นพวก ใกล้ๆเราที่รู้จัก  องค์การโทรศัพท์       หรือว่าบริษัท   ต่างๆ  บางทีเขาจะไม่จ้างบุคลากรนะคะ      บริษัทด้านนอก  ให้บริการตรงนี้ ได้สะดวกมาก   ไม่ต้องคอย ดูแลนะคะเกี่ยวกับเงินงบประมาณ ถ้าเรามีหมูกระทะ ไม่ว่าจะเป็นค่าประกันสังคม   สถานที่ ค่าไฟ ที่มันต้องคอยมารองรับ  เราจ้างบริษัท มาดูแลมันก็จะ  ตรงนี้มา   กรณีถ้าเป็นหน่วยงานนะคะที่มีอุปกรณ์ ไม่มีสารสนเทศ  ทางนี้  แผนที่ใหม่ เนื่องจากจะไม่มีพวก ตอนที่มีโปรโมชั่นออกมาดูแลเนี่ยก็สามารถสร้าง ก่อนอื่นมาดูแล จะได้ประหยัด ว่าจะเป็นการ บุคลากรไปอบรม  ส่งอา  กัปตันต่อสัญญาณเกี่ยวกับ กลอนใหม่ พรุ่งนี้มันก็จะช่วยประหยัด มันก็จะเป็นสิ่งสำคัญ    ที่เรามาใช้เอง   พลากรราชวีสารสนเทศ      ตัวนี้แล้วมัน  บุคลากรเหล่านี้  การดูแล ได้   โมเดลที่เราวางไว้    ของแต่ละ   ถึง การพัฒนา  หรือว่าการประ   ไอ้ตัว  งานของเรา ว่าหน่วย องค์กรของเราเนี่ยดีขึ้น ไปด้วยก็ดีที่เรา ทำตัว มาตรฐานเหล่านี้มาใช้   เราก็จะมาดู   ที่เรา  มองแล้วเห็นเป็นจุด   มันก็จะเป็นลักษณะคล้ายๆ      กลับแล้วจะเป็นลักษณะของ ตั๋วธรรมาภิบาลทางด้านเทคโนโลยีสารสนเทศ  มีการจัด งานจบ  โครงการ  มีการพัฒนาไม่ว่าจะเป็นระบบ หรือว่าตัว ออกแบบที่นำมาใช้   งานดีขึ้น  แปลภาษา ทำงานก็ดีขึ้น คุณภาพงานที่ดีขึ้นรวมถึงความปลอด ขายของอุปกรณ์หรือ ข้อมูล   ให้บริการ โครงสร้างภายใน องค์กรเกี่ยวกับทวีสารสนเทศ        เกี่ยวกับ การบริหารจัดการเกี่ยวกับ     ปกรณ์ไปในองค์กร    การทำงาน  ข้อตกลงต่างๆ   ทำระหว่างหน่วยงานกับองค์กร  เอาตอนเย็นเด้อก็เมื่อกี้  ไปแล้วก็มีพี่จ้างบุคลากรด้านนอก  เข้ามาช่วย   งานของเรา รวมถึง ที่สำคัญ  ตัวนึงก็คือ   เสียงที่มาจาก    ลูกค้า ผู้ชายบริการ   ลูกค้ามีความมั่นใจยิ่งขึ้นมากมายกรณีที่หน่วยงานของเรามีมาตรฐาน   มีการให้บริการที่ดียิ่งขึ้น  ทำให้เกิดความพึงพอใจ     หน่วยงานหรือองค์กรของเราเอง    ว่าเราจะมาดู พี่ผ่านทางทวิสารสนเทศ  มันจะมีตัวโมเดล ตัวไหนบ้าง  ตัวนี้ ตัวแรกของเราก็จะเป็น              ต้องการออกตัวมาตรฐานนี้มาวัดสะแก  VTR    ตัวก็เป็นของเรา ว่าจะไปโฟกัส   วันจันทร์  มีสารสนเทศ   แล้วก็ สนับสนุน การตัดสินใจ  ผู้บริหารระดับสูง    มีสารสนเทศของเรา   สำหรับบุคลากร  เข้าใจหรือว่ามีความเ****ว      ก็จะได้ตัว เรียกว่าซีซ่า     โมเดลตัวถัดมา  น่าจะเรียกว่า      วันนี้ก็จะ   หน่วยงานเกี่ยวกับ บัญชี บัญชีได้นอนก็ได้เปรียบ  ทองทอง  ที่เขา กลางคืน ไว้ดูแลเกี่ยวกับ  รายรับรายจ่าย หน่วยงานขององค์กร           หรือว่าพวก   ต่างๆ สามารถ งานได้อย่าง โปร่งใสไหม  มีตัวข้อมูล เงินเข้าเงินออก อย่างไร อันนี้จะเป็นมาตรฐานตัวนึงที่ต้องมาดูแล เนื่องจากเงินก็คือ ทรัพยากรที่สำคัญภายในหน่วยงานของเรา  ไม่มีตัว ตอนนี้ก็ไม่สามารถที่จะ บริหารหรือว่า                โซ่ของเรา        เป็นพวกของอเมริกาที่จะ  การบัญชี   จะเป็นเกี่ยวกับ หน่วยงาน   เกี่ยวกับ       ที่มารองรับ  ตัวนี้   Photo นะคะก็จะมีอยู่     แต่อันนี้จะเพิ่มเข้ามาอีกตัวนึง  ลมแรง    ดูแลเกี่ยวกับ ก็คือ  ใช้จ่าย ได้คือ การบริหารเงิน ธนาคารในแต่ละแผนกแต่ละ  ที่อยู่ในตัวองค์กรของเรา  ความเสี่ยงที่จะ   กรณีซึ่งมีโปรเจคอะไรที่มันมีปัญหา เงินเข้ามาเพิ่มไหม  จะทำให้ส่งผลกระทบ   องค์กรไหมหรือว่าหน่วยงานอื่น  มาช่วยกู  กิจกรรม  มดเรา  กระบวนการ การใช้เงิน ของแต่ละโครงการว่าให้ต้อง สาย 3 ตัวเงินงบประมาณ ที่วางเอาไว้   ทำให้ไม่ส่งผลกระทบ   รวมถึง การทำงานภาพรวมขององค์กรด้วย    การสื่อสาร   การส่งข้อมูลต่างๆ   interlink  การเฝ้าดู   กระบวนการทำงาน ภายในองค์กรของเรา เขาอ่ะ ปฏิบัติ  ขั้นตอน  หน่วยงานที่ได้วางไว้         โมเดลของเรา    IG im Investment Management   น่าจะเป็นการ จัดการ          ยังๆ อยู่เหมือนเดิม ก็จะเป็นการจัด   ไม่ให้เกิด    เสีย  คืออะไร กรณีที่มีการจัด เกี่ยวกับ   ถ้ายังไงให้มัน   ยังไงไม่ให้เกิด  ของที่เหลือ ในการผลิต ไม่เกิด เสีย 100 ชิ้นก็ต้องใช้ได้ 100 ชิ้น  โดย มีการเลือกแล้วก็ ให้ลำดับ   มีสาระ        สิ่งไหนต้องทำก่อน ให้เริ่มทำก่อน project ไหนสำคัญเริ่มก่อนโปรเจคไหนที่ไม่สำคัญก็เริ่มชิน ขั้นตอนไหน สามารถรอได้ขั้นตอนไหนที่ไม่สามารถรอได้ก็ทำตาม ความสัมพันธ์ จะไม่ให้เกิด   หรือว่าตัว   ตามมา    ในองค์กรของเรานั่นเอง  ก็จะเป็นตัว         เราก็จะมาดู  i t i m  ทั้งหมด   แบบที่ 1  มีการ ระหว่าง    Batman การจัดการเกี่ยวกับ     ตัวไหน  ในการทำงานของเราเนี่ยที่จะส่งผลกระทบ    อื่นบ้าง ตอนที่ 2  ทำการนะคะ เคเบิ้ล     มีที่  เจอปัญหา    เกี่ยวกับ  จะสร้าง ที่เกิดจาก     แก้ปัญหาตัวนั้น นะคะ   ที่ 3   พัฒนาเกี่ยวกับ  เครื่องมือต่างๆ พี่เข้ามาช่วยแก้ปัญหาของเรา หนูก็คือป่ะ   ให้ตัวขั้นตอน  ทำงานของเราเนี่ย  มีรูปแบบ  ก็อันที่ 5 ของเรา   น่าจะเป็นเกี่ยวกับ เอาคำก็คือตัวคนร้าย   ได้ออกมา  100%  นี่ตัวเอง   ไปหรือเปล่า   ทั้งหมด หาคำตอบ      ก็จะพูดถึงตัวโมเดล ตัวตัดมา  GM   Project management book   ก็จะเป็นลักษณะ      หาเกี่ยวกับ หนังสือ ให้ความรู้  วันนี้ก็จะเป็น  ลักษณะเหมือนแหล่ง  รวม องค์ความรู้ มีสายในการ การขั้นตอน  มีคนได้ถูก นำไปใช้ผ่านการ บอกแล้ว ไม่กดล่ะ    สิ่งของจากบริษัทจันทร์หน่วยงานอื่น พี่ได้ นำเอาตัวโมเดลตัวนี้ หายแล้ว          มันก็จะเป็น  Project Management   แต่ละองค์กรนะคะได้มารวมตัวกัน  ตั้งเป็นสมาคมขึ้นมา  โดย แบบนี้ทั้งหมด  องค์ความรู้  เกี่ยวกับพวก Project Management  ตัว Project Management ยังไงก็คือการคั่ว    การประกอบโครงการทำยังไงให้ตัวโครงการของเรา ทำงานตามระยะเวลาที่กำหนด งานที่ดี ไม่เปลืองงบประมาณไม่เปลืองทรัพยากร   น้อยกว่า ประมาณที่ตั้งไว้ก็ได้     ให้เกิดการล่าช้า        อันนี้ก็จะเป็น    เห็นเกี่ยวกับ  การใช้ตัว  ตัวโมเดล   ถ้าเราเอาตัวโมเดล   แต่งตัวแบบยาว Xiaomi  องค์ความรู้นะคะ  มาให้ว่าเราปฏิบัติ ตามนี้แล้วมันจะส่ง    ก็จะเห็นว่ามันมีความ เพิ่มขึ้น  ก็คือ     โครงการหรือว่า project เหล้าเนี่ย  ทางไป     ไม่ต้อง  เสียเงินไปก่อน  ทำให้ตัวโครงการดำเนินต่อ         โมเดล GM mm   management maturity model   ของเก่า   แต่เอาตัว โมเดล       เพื่อจะได้เป็นแผล    ก็มี     การทำงาน  จะส่งผลให้ตัวโครงการของเราเนี่ย บรรลุความสำเร็จ      กำไรที่มันมาก   ไม่ต้อง ตัวทรัพยากร เหมือนมีรถแบบมีตัว guideline   จัดมา       จะเป็นตัวโมเดลที่จะ เกี่ยวกับ   สารสนเทศ     เป็นลักษณะของ      ก็คือหน่วยงานของคุณพ่อคอมพิวเตอร์แอนด์คอมมิวนิเคชั่น   Office of Government   อันนี้ก็จะเป็นลักษณะเหมือน     ไปดูงาน  ก็เป็นหน่วยงานเดียวกันที่ดูแล    สารสนเทศ   บริการ ธนามีการวิจัย เพื่อให้เกิด   ใหม่ๆ เพื่อจะนำไปประยุกต์ ขายกับหน่วยงานกับองค์กรอื่นได้     ควบคุมอุปกรณ์ สนเทศแล้วก็รูป         อันนี้ เป็นการ    ความสามารถ สงกรานต์  การดูแล  ของตัวโมเดล   มหาลัย    เมล่อนเนี่ยก็สร้างขึ้น  จะมีลักษณะ  พัฒนา  Software พัฒนาขึ้นมาว่า โครงการนี้ ตัวนี้เนี่ย   การทำงาน   ในการทำงานที่ดีขึ้น   การทำงาน บุคลากร ลดลง ช่วยทำให้ระยะเวลาในการทำงานที่ ตลก รวมถึง   ทรัพยากร    ขนาด    ฝันว่า โมเดล ISO 9001      บริษัท Motorola    ที่ทำงานร่วมกันก็คือพัฒนา จึงขอนำมาใช้ก่อนแล้วก็ ขนาดจนถูกเรียกว่าตัว ISO    ก็จะเป็นรูปแบบ  เกี่ยวกับ นโยบาย ทำงาน องค์กรของเรา ลักษณะของความปลอดภัยแล้วก็คุณภาพ        คุณสมบัติเบื้องต้น 2 ตัวมาตรฐาน i so9001  2,000   เริ่มต้นจาก       แน่นอน เราก็อยาก ขายตัวโมเดล     องค์กร แล้วมีผลลัพธ์ วิธีต่อ ใช้บริการของเรานั่นเอง   ไม่ว่าจะเป็นผู้ใช้บริการหรือว่าผู้ชายผลิต        เป็นผู้นำ  บุคลากร  กระบวนการ ระบบ ภายใน    การพัฒนา มีการจัด ใจ ที่อยู่ ความจริง  ตอนนั้น ทางเรามีข้อมูล     ปัจจุบัน จะได้ตัดสินใจได้ไม่ว่าจะเป็นการ พัฒนาโครงการ  สหกรณ์ต่างๆ แล้วก็สามารถที่จะ   supplier   บริษัทหรือหน่วยงานองค์กรที่เรา   ต่อด้วยตนเอง        มันมาแล้วจมูก model ซิกม่า ว่าจะเป็น  Motorola    ได้  พัฒนา      นำมาใช้เพื่อ   การทำงาน  มันก็ไม่เกิดพวก  หรือว่า ฝ่ายผลิต  ท้องเสียหรือว่า  จะผลิตซอฟต์แวร์ที่ไม่        แน่นอนก็ทำให้ตัว ทำงาน   มา model     99 แล้วก็ 27  พูดไปแล้ว ในสัปดาห์ต้นๆนะคะเกี่ยวกับ  สวัสดี  วาด   สารสนเทศเนี่ย  แล้วก็ดูแลอย่างไร  เวลา บุคลากร  องค์กรมีข้อมูล   ภายนอกไม่สามารถที่จะ เข้ามาดูข้อมูลของเราภายในองค์กรได้หรือไม่ หรือกรณีที่เรานำข้อมูลออก มีวิธี ป้องกันอย่างไร       ในกรณีที่นักศึกษาใช้    หาอะไรเนี่ย วันนี้อาจจะมีการ เกี่ยวกับ ออนไลน์ เราจะ ต้องการ อย่างไรไม่ให้ เสน่ห์ ของเราเนี่ย   หรือว่า   อาหารที่เป็นส่วนตัวของเราไป  โมเดลที่เข้ามาช่วย ก็ดูแล    มาตรฐาน  17   ก็จะใช้ตัว  โมเดล  can do  ก็คือมีการวางแผน ลงมือปฏิบัติ นะคะ ดูการทำงานแล้ว   พัฒนาให้ดีขึ้นเอง   เป็นกระบวนการ  การทำงานของ โครงการหรือว่ากระบวนการ   โดยจะมีทั้งหมด  11       ที่สำคัญ     เรียนป้องกันเกี่ยวกับความปลอด ไปทางที่สารสนเทศ  เดี๋ยวสัปดาห์หน้า ไปเราจะมาดูกัน   แต่ละหัวข้อ    ลองไป  ข้อมูล   เดี๋ยวจะให้ ไปหาตำแหน่งงาน        จะถามว่าเขามีวิธีการป้องกันและมีขั้นตอนอย่างไร      ISO 20000   เกี่ยวกับ ไอที service Management    กรณีเราให้บริการเกี่ยวกับ    จะต้องมีการให้บริการอย่างไรบ้าง ตอนไหน พี่จะถือว่าเป็นการให้บริการที่ดี  บริการแล้ว     สายให้บริการในระยะ เวลา      เกินไป ทำแล้ว     ไม่มีการ  บ่น กรณีที่ให้บริการไปแล้ว   มากที่สุด   โดยราคาก็จะมีหน่วยงานนะคะไอทีเซอร์วิส    เป็นผู้     โดย หลักๆ หรือหัวข้อหลักๆ จะมีอะไรบ้าง วันที่ 1 บอกไปแล้วให้บริการทางทวีสารสนเทศ ต้องมีอะไรบ้าง   รายการ   การให้บริการ     ระดับ 1 ระดับ 2 ระดับ     งานที่เรารับมาเนี่ย มีปัญหา  เป็นทั่วไปไหม หรือว่าต้องเร่ง  พัฒนาและ   หรือว่า มาที่สุด มันก็ต้องมี     ความสำคัญ  เคอรี่ กรณีที่ต้องไปให้บริการ  เราต้อง  รวดเร็วทันใจ ลองใช้งาน หรือเปล่า  ความสำคัญกับ  กรณีนายจ้าง supplier ข้างนอกมา  เราต้องสร้างความสัมพันธ์ที่ดี     เกี่ยวกับปัญหา เวลามีปัญหาขึ้นมา ในตัว ระบบ ของเรา เรามี วิธีแก้ปัญหาอย่างไร ที่ 1 ที่ 2 ที่ 3 อยู่ที่ไหน ที่ดีที่สุด กินที่ไหน พี่ประหยัด ที่ไหนที่รวดเร็วที่สุด อันนี้ก็แล้วแต่ กรณี   ถามหน้างานว่าเราต้องใช้      Dragon สายคอนโทรล   มีการ   พัฒนา       แก้ไขหรือเปล่า หรือไม่ต้องแปล  เพื่อ  ได้ถูก  แม่ตามที่ลูก    บริการ       หรือว่าไอ้ ของเรา  พูดไปแล้วเนาะ เป็นของ  GTA ให้บริการ เกี่ยวกับ     การให้บริการก็จะมีสิ   พูดไปแล้วเดี๋ยวเราค่อยกลับไปดูตัวสไลด์     พูดถึงรายละเอียด     cm จะเป็นลักษณะ  เอาไปใช้กับบุคลากรของเรา       มหาลัยนะคะเกี่ยวกับการพัฒนาซอฟต์แวร์    เอามา    รายงานเกี่ยวกับองค์กรของเรา  ทำงานขององค์กรของเราเนี่ย นางเอก     ฟังเกี่ยวกับตัวโมเดลไปด้วย  มีโมเดลไหน โมเดลที่  ยังไม่ได้เรียน เจาะลึก   ไม่รู้ว่ามีโมเดลใน  ของเราเนี่ย   มาตรฐานตัวไหนมา     กลัวป่ะล่ะ    คือจะมาวัดความสำเร็จ ของการทำงาน องค์กรของเราว่า  ทำงานไปแบบนี้  หน่วยงานของเรา จะได้ผลกำไรแบบนี้ไหม ทำงานทางด้าน   ผลสัมฤทธิ์ หรือว่าผลลัพธ์ของเราเนี่ย     ก็จะมีตัว          หน่วยงานที่พัฒนาตัวมาตรฐาน        เราเยอะมาก   วันนี้เราจะมาดู   เกี่ยวกับ   ข่าวสด     ที่เราไปจ้างหน่วยงานข้างนอกมาช่วยบริหาร    จะมีตัวมาตรฐาน   To Be OK   เราไปนี้ เขาจะมีวิธีการ ว่าทำอย่างไร  การดูแล วันนี้ที่เรา ทั้งวัน  เป็นเวนเดอร์หรือว่าเอา  บริษัท  เราอาจจะ บริษัท  Call Center ให้บริการ เกี่ยวกับ  บริการของเรา หรือเรา ทางบริษัท ข้างนอก มาดูแล  ระบบสารสนเทศ กรณีที่เราไม่มีบุคลากรที่มีความ      แล้วเราจะทำอย่างไรให้ หน่วยงานหรือองค์กรที่เราประสานงานอยู่เนี่ย  มั่นใจแล้ว แล้วก็ทำงานด้วยกัน     งานของเราเนี่ยทำงานได้ยัง ไม่มีปัญหา   กรณีนะคะพี่ มีใบ  หรือว่า              หรือว่า งานไปนอกของเรา       ได้รับ รับรอง   เราก็จะได้เชื่อใจได้ว่า กระบวนการ ดูแลต่อ การเป็นองค์กรของเขาเนี่ย   ผัดมาม่า  ก็จะเป็นเขียว  เอาซอสกับเวนเดอร์เหมือนเดิมนะคะ  ตอนนี้ก็จะเป็น    อีกตัว     ซึ่งตัว ES cm เนี่ยก็จะแบ่งเป็น 2 อัน การให้ บริการ      ในกรณีที่ให้บริการแล้วก็ให้บริการ    เขาจะมีกระบวนการ อย่างไร  ปฏิบัติแล้ว     โดย เขาก็จะมี        องค์ความรู้ที่จะให้บริการ  การทำงานตรงนี้ หาว่ามี รูป    ที่เราต้องปฏิบัติ ยางตัวนี้นะคะ ก็จะมีหน่วยงาน    ดูแลเกี่ยวกับ    aop ของเรา  associations       ดูแลตัวเอง  งานที่เรา   งานที่เรา หางานด้วยตนเอง   จะเป็น   เกี่ยวกับ การมอง         เราจะมองจาก ผู้ชายบริการ    มีความ         เสียงตอบรับ   ให้บริการหรือว่าความต้องการที่ลูก     การให้บริการ เมาหรือยัง     จะเป็นโมเดล    วันนี้เราจะมาดูเกี่ยวกับ กฎหมาย     เกี่ยวกับ  ผู้บริหาร เป็นผู้บริหารระดับสูงมององค์ภาพรวมขององค์กรและ เวลา เขาทำงาน องค์กรของเราเนี่ยก็ต้องอยู่ภายใต้กฎ  กระบวนการการทำงานขั้นตอน       เราก็จะเอา มาตรฐานตัวนี้     หรือที่เรียกว่า     อันนี้เป็นเกี่ยวกับกฎหมาย  ผู้เขียนก็จะเป็น   อเมริกา ราคาที่จะ          ค่าประกัน    ตลกอ่ะ Model ถัดมาที่เกี่ยวกับกฎหมายแล้วจะมี    AIS   00 ปอ AF    อันนี้จะเป็น  ประเทศออสเตรเลียที่ทำการพัฒนาขึ้นมา  เกี่ยวกับ    ก็คือของรัฐบาลทั้งหมด ละก็  นะคะ  ก็จะเป็นเกียรติ   ICT หรือว่าตัวสารสนเทศของเรา  แบ่งเป็น 2 ตัว     การดูแลเกี่ยว  การทำงาน สารสนเทศ  กระบวนการทำงานทั้งหมด รัฐบาลว่าอยู่ภายใต้ตก  หรือไม่นั้นเอง             โมเดล น่าจะ  เคยคุ้นๆหรือเปล่า     ลักษณะ   สะกำ อุตสาหกรรมตัวไหนที่เรา จะนำตัวมา      อุตสาหกรรมเกี่ยวกับ  อุปโภคหรือเปล่าหรือว่าการให้บริการแล้วก็ต้องไปดูอีก    ได้ไหม   มาตรฐานสิ่งแวดล้อมมาตรฐานความสะอาดอะไร เกี่ยวกับยาหรือเปล่า น่าจะมีมาตรฐานต่างๆมารองรับ  ซักผ้าอยู่ค่ะ        ไม่ต้องมาแล้วไม่เป็น   สิ่งแวดล้อม  Adidas  อุปกรณ์คอมพิวเตอร์ ไม่ส่ง ท้องเสีย ในอากาศ  ไม่ส่งของเสียลงไปในแม่น้ำ  ไม่มีตัว มาตรฐาน มารองรับ           นี่ก็จะเป็นตัว  สามารถ ไปดู นะคะ  มาตรฐานต่างๆ    ซึ่งก็จะเป็นมาตรฐานที่จะยกตัวอย่างก็จะมีมาตรฐาน ตัวเลยที่เรา ไม่ได้เรียน มึงก็ยกมาเพื่อจะได้   ชื่อ การบ้าน   ต่อไปอาจจะได้ใช้งาน     เราก็จะทราบ ตัวมาตรฐานไปแล้ว สำหรับ สัปดาห์หน้า     สัปดาห์    จะไปดูงาน   1 สัปดาห์      กำลังคิดว่า เดี๋ยวจะให้ทำตัวมาตรฐาน เดี๋ยวจะเป็นแบ่ง  จะได้เข้าใจ เห็นอาจารย์พูดมาหลายสัปดาห์เหลือเกิน  อาจจะไม่ค่อยเข้าใจ มันเป็นเหมือน ทฤษฎี ถ้าเราไม่ลงมือปฏิบัติเองเลยเราจะไม่รู้ว่า อ้วนการ ขั้นตอน   การทำงานจริงๆ อย่างไร เนื่องจาก เรา เรียนเกี่ยวกับ สารสนเทศมก จะให้เลือกเป็นมาตรฐาน  เข้าใจง่ายที่สุด  เราก็จะได้ดูขั้นตอน อยากได้จะเอาตัวอย่างให้ดู  รวมถึงกรณี ที่เรา ต้องลงมือทำเอง  อย่างไร  สำหรับ  ถ้าได้ลงไป  ข้อมูล เพลงตามหน่วยงานเดียวกัน  ฝันว่าเราจะได้ลงไปจริงไหม เพราะว่าเรามี  โรงเรียนนะ เราก็อาจจะ    มีวิธีไหน  เดี๋ยวสัปดาห์ถัดไปเดี๋ยวท่านก็จะเอาตัวอย่างมาให้ดูรวมถึงกระบวน    แล้วก็ การปฏิบัติ เกี่ยวกับการเช็คตัวมาตรฐานต่างๆเนี่ยเขามีเบื้องต้นอย่างไร  ก็จะมีขั้นตอนที่ข้างเยอะแต่ว่าเอามา  บางส่วนไปเยอะแล้ว  เราจะมาดูกัน    วันนี้เราก็จะรู้ถึงตัวมาตรฐานที่มันข้างเยอะมากเลย  อาจารย์ก็อาจจะไม่ ให้ลงรายละเอียดรวมถึงก็ จะไม่ได้ใช้   หน่วยงาน แต่เราก็สามารถที่จะ  มาตรฐาน   ตามมา สารขององค์กรรวมถึงขนาด องค์กรด้วยนั่นเอง    วันนี้ก็จะมีคำถามท้ายบท ทั้งหมด 2 ข้อ ไม่มีข้อจำกัด ที่เรา   จะเอามาใช้ ว่า Model นี้มันจะเหมาะกับ หน่วยงานกับองค์กรของเราหรือเปล่าเนี่ย  อะไรบ้าง meemodel ไหนที่เราสนใจ  ตัวนี้เอาไปใช้กับ อะไรได้บ้าง   วันนี้จะ  ข้างนี้  เยอะมาก เยอะแยะ  เดิมก็จะมีเอกสารที่เป็นตัว อธิบายตัว Powerpoint ไปแล้วนะ   ได้  ควายตัวนี้มันก็จะไม่มีคำอธิบายอะไร ตรวจสลาก   รวมไฟล์ BTS  สามารถที่จะ  ย้อนหลัง   ส่งมาตรฐานมากินขึ้น    วันนี้น่าจะเหมือนๆกันหน่อยเนาะ  มีคำถามอะไรไหมคะ เยอะมากเลย แล้วก็จะสอนในตัวรวมวันนี้ก่อนก็กลัวจะงงก็เลยเอาไว้      เดี๋ยวเราได้มาลองดูค่ะ เราจะได้เข้า  มีที่เรียนมาก็ได้เหมือนเชิงธุรกิจ นิดนึง ที่จริงมันก็  มันก็รวมอยู่กับ สารสนเทศ หน่วยงานของเรา  รวมถึงการทำงานของเราด้วยนั่นเอง  ไปด้วยกัน   งานเราก็จะไม่ได้ไปด้วยนั่นเอง  OK ให้มีคำถามอะไรเพิ่มเติมไหม     สำหรับเรื่องสรุป  อดนอนเดี๋ยวตาล   ไม่ลืม   สัปดาห์ละ  ตรวจเรียบร้อยแล้วค่ะเช็คแล้ว จะมาแจ้งว่า ขายที่ ยังไม่ได้ทำบทไหนลืมบทไหนน้อ  มาเพิ่มเติมได้     มีปัญหาอะไรเพิ่มเติมไหมคะ  งั้นก็    นะคะ ก็เดี๋ยวก็ส่งท้ายบท  เจอกัน     คำถาม    อันนี้มัน  จะดีหน่อย  สัปดาห์หน้าเราจะได้ลงมือทำ           เช็คชื่อก่อ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VERY_AGGRESSIVE) มาตรฐานสากลด้านเทคโนโลยีคอมพิวเตอร์และดิจิทัล 26 ม.ค. 2566</dc:title>
  <dc:creator/>
  <cp:keywords/>
  <dcterms:created xsi:type="dcterms:W3CDTF">2023-05-14T12:47:06Z</dcterms:created>
  <dcterms:modified xsi:type="dcterms:W3CDTF">2023-05-14T12: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4 พฤษภาคม 2566 เวลา 18.06 น.</vt:lpwstr>
  </property>
  <property fmtid="{D5CDD505-2E9C-101B-9397-08002B2CF9AE}" pid="3" name="subtitle">
    <vt:lpwstr/>
  </property>
</Properties>
</file>